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17A9CB" w14:textId="77777777" w:rsidR="00751A8C" w:rsidRPr="00624E04" w:rsidRDefault="00751A8C" w:rsidP="00751A8C">
      <w:pPr>
        <w:pStyle w:val="Heading3"/>
        <w:ind w:left="0"/>
        <w:rPr>
          <w:sz w:val="24"/>
          <w:u w:val="single"/>
        </w:rPr>
      </w:pPr>
      <w:r w:rsidRPr="00624E04">
        <w:rPr>
          <w:sz w:val="24"/>
          <w:u w:val="single"/>
        </w:rPr>
        <w:t>Email Signature Instructions</w:t>
      </w:r>
    </w:p>
    <w:p w14:paraId="5AD99AD9" w14:textId="4ACE6594" w:rsidR="00AE00AC" w:rsidRDefault="00751A8C" w:rsidP="00751A8C">
      <w:pPr>
        <w:pStyle w:val="Heading3"/>
        <w:ind w:left="0"/>
        <w:rPr>
          <w:b w:val="0"/>
          <w:sz w:val="20"/>
        </w:rPr>
      </w:pPr>
      <w:r w:rsidRPr="00624E04">
        <w:rPr>
          <w:b w:val="0"/>
          <w:sz w:val="20"/>
        </w:rPr>
        <w:t>Copy and paste any of the following signatures below (pages 2-</w:t>
      </w:r>
      <w:r w:rsidR="001E5237">
        <w:rPr>
          <w:b w:val="0"/>
          <w:sz w:val="20"/>
        </w:rPr>
        <w:t>3</w:t>
      </w:r>
      <w:r w:rsidRPr="00624E04">
        <w:rPr>
          <w:b w:val="0"/>
          <w:sz w:val="20"/>
        </w:rPr>
        <w:t xml:space="preserve">) into your Outlook or desktop email application. </w:t>
      </w:r>
    </w:p>
    <w:p w14:paraId="69166952" w14:textId="0BD027AF" w:rsidR="007E6B2A" w:rsidRPr="00B8594B" w:rsidRDefault="007E6B2A" w:rsidP="001E5237">
      <w:pPr>
        <w:pStyle w:val="NormalWeb"/>
        <w:spacing w:after="0" w:afterAutospacing="0"/>
        <w:rPr>
          <w:rFonts w:asciiTheme="minorHAnsi" w:hAnsiTheme="minorHAnsi"/>
        </w:rPr>
      </w:pPr>
      <w:r w:rsidRPr="00B8594B">
        <w:rPr>
          <w:rFonts w:asciiTheme="minorHAnsi" w:hAnsiTheme="minorHAnsi"/>
          <w:b/>
          <w:bCs/>
        </w:rPr>
        <w:t xml:space="preserve">In </w:t>
      </w:r>
      <w:r w:rsidR="001E5237">
        <w:rPr>
          <w:rFonts w:asciiTheme="minorHAnsi" w:hAnsiTheme="minorHAnsi"/>
          <w:b/>
          <w:bCs/>
        </w:rPr>
        <w:t>Citrix</w:t>
      </w:r>
      <w:r w:rsidRPr="00B8594B">
        <w:rPr>
          <w:rFonts w:asciiTheme="minorHAnsi" w:hAnsiTheme="minorHAnsi"/>
          <w:b/>
          <w:bCs/>
        </w:rPr>
        <w:t xml:space="preserve"> Outlook:</w:t>
      </w:r>
    </w:p>
    <w:p w14:paraId="1BD35D9C" w14:textId="77777777" w:rsidR="007E6B2A" w:rsidRPr="00B8594B" w:rsidRDefault="007E6B2A" w:rsidP="001E5237">
      <w:pPr>
        <w:numPr>
          <w:ilvl w:val="0"/>
          <w:numId w:val="1"/>
        </w:numPr>
        <w:spacing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pen a new message.</w:t>
      </w:r>
    </w:p>
    <w:p w14:paraId="16BAF5F4" w14:textId="5FE5A7E5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Message</w:t>
      </w:r>
      <w:r w:rsidRPr="00B8594B">
        <w:rPr>
          <w:rFonts w:asciiTheme="minorHAnsi" w:eastAsia="Times New Roman" w:hAnsiTheme="minorHAnsi"/>
          <w:sz w:val="24"/>
          <w:szCs w:val="24"/>
        </w:rPr>
        <w:t xml:space="preserve"> tab, in 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Include</w:t>
      </w:r>
      <w:r w:rsidRPr="00B8594B">
        <w:rPr>
          <w:rFonts w:asciiTheme="minorHAnsi" w:eastAsia="Times New Roman" w:hAnsiTheme="minorHAnsi"/>
          <w:sz w:val="24"/>
          <w:szCs w:val="24"/>
        </w:rPr>
        <w:t> </w:t>
      </w:r>
      <w:r w:rsidR="001E5237">
        <w:rPr>
          <w:rFonts w:asciiTheme="minorHAnsi" w:eastAsia="Times New Roman" w:hAnsiTheme="minorHAnsi"/>
          <w:sz w:val="24"/>
          <w:szCs w:val="24"/>
        </w:rPr>
        <w:t>section</w:t>
      </w:r>
      <w:r w:rsidRPr="00B8594B">
        <w:rPr>
          <w:rFonts w:asciiTheme="minorHAnsi" w:eastAsia="Times New Roman" w:hAnsiTheme="minorHAnsi"/>
          <w:sz w:val="24"/>
          <w:szCs w:val="24"/>
        </w:rPr>
        <w:t>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</w:t>
      </w:r>
      <w:r w:rsidRPr="00B8594B">
        <w:rPr>
          <w:rFonts w:asciiTheme="minorHAnsi" w:eastAsia="Times New Roman" w:hAnsiTheme="minorHAnsi"/>
          <w:sz w:val="24"/>
          <w:szCs w:val="24"/>
        </w:rPr>
        <w:t>, and then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s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1D7A41AC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-mail Signature</w:t>
      </w:r>
      <w:r w:rsidRPr="00B8594B">
        <w:rPr>
          <w:rFonts w:asciiTheme="minorHAnsi" w:eastAsia="Times New Roman" w:hAnsiTheme="minorHAnsi"/>
          <w:sz w:val="24"/>
          <w:szCs w:val="24"/>
        </w:rPr>
        <w:t> tab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New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76362784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Type a name for the signature, click OK.</w:t>
      </w:r>
    </w:p>
    <w:p w14:paraId="1696F076" w14:textId="0F29A76B" w:rsidR="007E6B2A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I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dit signature</w:t>
      </w:r>
      <w:r w:rsidRPr="00B8594B">
        <w:rPr>
          <w:rFonts w:asciiTheme="minorHAnsi" w:eastAsia="Times New Roman" w:hAnsiTheme="minorHAnsi"/>
          <w:sz w:val="24"/>
          <w:szCs w:val="24"/>
        </w:rPr>
        <w:t> box, paste (</w:t>
      </w:r>
      <w:proofErr w:type="spellStart"/>
      <w:r w:rsidR="001E5237">
        <w:rPr>
          <w:rFonts w:asciiTheme="minorHAnsi" w:eastAsia="Times New Roman" w:hAnsiTheme="minorHAnsi"/>
          <w:sz w:val="24"/>
          <w:szCs w:val="24"/>
        </w:rPr>
        <w:t>c</w:t>
      </w:r>
      <w:r w:rsidRPr="00B8594B">
        <w:rPr>
          <w:rFonts w:asciiTheme="minorHAnsi" w:eastAsia="Times New Roman" w:hAnsiTheme="minorHAnsi"/>
          <w:sz w:val="24"/>
          <w:szCs w:val="24"/>
        </w:rPr>
        <w:t>ontrol+</w:t>
      </w:r>
      <w:r w:rsidR="001E5237">
        <w:rPr>
          <w:rFonts w:asciiTheme="minorHAnsi" w:eastAsia="Times New Roman" w:hAnsiTheme="minorHAnsi"/>
          <w:sz w:val="24"/>
          <w:szCs w:val="24"/>
        </w:rPr>
        <w:t>v</w:t>
      </w:r>
      <w:proofErr w:type="spellEnd"/>
      <w:r w:rsidRPr="00B8594B">
        <w:rPr>
          <w:rFonts w:asciiTheme="minorHAnsi" w:eastAsia="Times New Roman" w:hAnsiTheme="minorHAnsi"/>
          <w:sz w:val="24"/>
          <w:szCs w:val="24"/>
        </w:rPr>
        <w:t>) the signature you copied below.</w:t>
      </w:r>
    </w:p>
    <w:p w14:paraId="4C08798E" w14:textId="5EDFE99C" w:rsidR="001E5237" w:rsidRDefault="001E5237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Update the signature with your name, title and contact information. </w:t>
      </w:r>
    </w:p>
    <w:p w14:paraId="2BA5FC45" w14:textId="451FDC86" w:rsidR="008C5BE5" w:rsidRDefault="008C5BE5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On the upper right side Choose default signature change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New Messages</w:t>
      </w:r>
      <w:r>
        <w:rPr>
          <w:rFonts w:asciiTheme="minorHAnsi" w:eastAsia="Times New Roman" w:hAnsiTheme="minorHAnsi"/>
          <w:sz w:val="24"/>
          <w:szCs w:val="24"/>
        </w:rPr>
        <w:t xml:space="preserve"> and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Replies/forwards</w:t>
      </w:r>
      <w:r>
        <w:rPr>
          <w:rFonts w:asciiTheme="minorHAnsi" w:eastAsia="Times New Roman" w:hAnsiTheme="minorHAnsi"/>
          <w:sz w:val="24"/>
          <w:szCs w:val="24"/>
        </w:rPr>
        <w:t xml:space="preserve"> (personal preference) with the name of new signature.</w:t>
      </w:r>
    </w:p>
    <w:p w14:paraId="725BC982" w14:textId="72575C9F" w:rsidR="000E1824" w:rsidRPr="000E1824" w:rsidRDefault="000E1824" w:rsidP="000E1824">
      <w:pPr>
        <w:spacing w:before="100" w:beforeAutospacing="1" w:after="100" w:afterAutospacing="1"/>
        <w:rPr>
          <w:rFonts w:asciiTheme="minorHAnsi" w:eastAsia="Times New Roman" w:hAnsiTheme="minorHAnsi"/>
          <w:b/>
          <w:sz w:val="24"/>
          <w:szCs w:val="24"/>
        </w:rPr>
      </w:pPr>
      <w:r w:rsidRPr="000E1824">
        <w:rPr>
          <w:rFonts w:asciiTheme="minorHAnsi" w:eastAsia="Times New Roman" w:hAnsiTheme="minorHAnsi"/>
          <w:b/>
          <w:sz w:val="24"/>
          <w:szCs w:val="24"/>
        </w:rPr>
        <w:t>OPTIONS:</w:t>
      </w:r>
    </w:p>
    <w:p w14:paraId="53D5AFA6" w14:textId="21B811F8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 xml:space="preserve">Pronouns: If you would like to share your pronouns, you may add them in parentheses next to your name: </w:t>
      </w:r>
      <w:r>
        <w:rPr>
          <w:bCs/>
          <w:sz w:val="24"/>
        </w:rPr>
        <w:t xml:space="preserve">Josephine Bruin </w:t>
      </w:r>
      <w:r w:rsidRPr="000E1824">
        <w:rPr>
          <w:bCs/>
          <w:i/>
          <w:sz w:val="24"/>
        </w:rPr>
        <w:t>(pronouns: she/her)</w:t>
      </w:r>
      <w:r w:rsidRPr="000E1824">
        <w:rPr>
          <w:bCs/>
          <w:sz w:val="24"/>
        </w:rPr>
        <w:t xml:space="preserve"> </w:t>
      </w:r>
    </w:p>
    <w:p w14:paraId="5726597B" w14:textId="77777777" w:rsid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4ECD18DA" w14:textId="486BCDC9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>Acknowledgment: The following optional language may be added to the bottom of your email signature:</w:t>
      </w:r>
    </w:p>
    <w:p w14:paraId="18542CCB" w14:textId="77777777" w:rsidR="000E1824" w:rsidRP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6C59FB9B" w14:textId="77777777" w:rsidR="000E1824" w:rsidRPr="000E05F4" w:rsidRDefault="000E1824" w:rsidP="000E1824">
      <w:pPr>
        <w:spacing w:line="276" w:lineRule="auto"/>
        <w:ind w:left="720"/>
      </w:pPr>
      <w:r w:rsidRPr="000E05F4">
        <w:rPr>
          <w:i/>
          <w:iCs/>
        </w:rPr>
        <w:t xml:space="preserve">The UCLA College of Letters &amp; Science acknowledges the Gabrielino/Tongva peoples as the traditional land caretakers of </w:t>
      </w:r>
      <w:proofErr w:type="spellStart"/>
      <w:r w:rsidRPr="000E05F4">
        <w:rPr>
          <w:i/>
          <w:iCs/>
        </w:rPr>
        <w:t>Tovaangar</w:t>
      </w:r>
      <w:proofErr w:type="spellEnd"/>
      <w:r w:rsidRPr="000E05F4">
        <w:rPr>
          <w:i/>
          <w:iCs/>
        </w:rPr>
        <w:t xml:space="preserve"> (the Los Angeles basin and So. Channel Islands). As a land grant institution, we pay our respects to the </w:t>
      </w:r>
      <w:proofErr w:type="spellStart"/>
      <w:r w:rsidRPr="000E05F4">
        <w:rPr>
          <w:i/>
          <w:iCs/>
        </w:rPr>
        <w:t>Honuukvetam</w:t>
      </w:r>
      <w:proofErr w:type="spellEnd"/>
      <w:r w:rsidRPr="000E05F4">
        <w:rPr>
          <w:i/>
          <w:iCs/>
        </w:rPr>
        <w:t xml:space="preserve"> (Ancestors), ‘</w:t>
      </w:r>
      <w:proofErr w:type="spellStart"/>
      <w:r w:rsidRPr="000E05F4">
        <w:rPr>
          <w:i/>
          <w:iCs/>
        </w:rPr>
        <w:t>Ahiihirom</w:t>
      </w:r>
      <w:proofErr w:type="spellEnd"/>
      <w:r w:rsidRPr="000E05F4">
        <w:rPr>
          <w:i/>
          <w:iCs/>
        </w:rPr>
        <w:t xml:space="preserve"> (Elders) and ‘</w:t>
      </w:r>
      <w:proofErr w:type="spellStart"/>
      <w:r w:rsidRPr="000E05F4">
        <w:rPr>
          <w:i/>
          <w:iCs/>
        </w:rPr>
        <w:t>Eyoohiinkem</w:t>
      </w:r>
      <w:proofErr w:type="spellEnd"/>
      <w:r w:rsidRPr="000E05F4">
        <w:rPr>
          <w:i/>
          <w:iCs/>
        </w:rPr>
        <w:t xml:space="preserve"> (our relatives/relations) past, present and emerging.</w:t>
      </w:r>
    </w:p>
    <w:p w14:paraId="2CBC3A00" w14:textId="3F615F75" w:rsidR="000E1824" w:rsidRPr="000E1824" w:rsidRDefault="000E1824" w:rsidP="000E1824">
      <w:pPr>
        <w:tabs>
          <w:tab w:val="left" w:pos="2400"/>
        </w:tabs>
        <w:rPr>
          <w:bCs/>
          <w:sz w:val="28"/>
        </w:rPr>
      </w:pPr>
    </w:p>
    <w:p w14:paraId="323BE69C" w14:textId="2D3F3D69" w:rsidR="00B8594B" w:rsidRPr="00B8594B" w:rsidRDefault="00DB57E8" w:rsidP="00B0431B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Collegew</w:t>
      </w:r>
      <w:r w:rsidR="00165EF4" w:rsidRPr="00A25901">
        <w:rPr>
          <w:b/>
          <w:bCs/>
          <w:sz w:val="28"/>
          <w:highlight w:val="yellow"/>
          <w:u w:val="single"/>
        </w:rPr>
        <w:t>ide</w:t>
      </w:r>
      <w:r w:rsidR="00B8594B" w:rsidRPr="00A25901">
        <w:rPr>
          <w:b/>
          <w:bCs/>
          <w:sz w:val="28"/>
          <w:highlight w:val="yellow"/>
          <w:u w:val="single"/>
        </w:rPr>
        <w:t>:</w:t>
      </w:r>
      <w:r w:rsidR="00B8594B">
        <w:rPr>
          <w:b/>
          <w:bCs/>
          <w:sz w:val="28"/>
          <w:u w:val="single"/>
        </w:rPr>
        <w:t xml:space="preserve"> </w:t>
      </w:r>
      <w:r w:rsidR="00B0431B" w:rsidRPr="00B43386">
        <w:rPr>
          <w:b/>
          <w:bCs/>
          <w:sz w:val="28"/>
        </w:rPr>
        <w:tab/>
      </w:r>
    </w:p>
    <w:p w14:paraId="3F0ACCC8" w14:textId="77777777" w:rsidR="00B8594B" w:rsidRDefault="00B8594B" w:rsidP="002127CB">
      <w:pPr>
        <w:rPr>
          <w:b/>
          <w:bCs/>
        </w:rPr>
      </w:pPr>
    </w:p>
    <w:p w14:paraId="1C5EF3E5" w14:textId="77777777" w:rsidR="002127CB" w:rsidRDefault="002127CB" w:rsidP="002127CB">
      <w:pPr>
        <w:rPr>
          <w:b/>
          <w:bCs/>
        </w:rPr>
      </w:pPr>
      <w:bookmarkStart w:id="0" w:name="_Hlk17470758"/>
      <w:r>
        <w:rPr>
          <w:b/>
          <w:bCs/>
        </w:rPr>
        <w:t>Joe Bruin</w:t>
      </w:r>
    </w:p>
    <w:p w14:paraId="01BF4680" w14:textId="2B57D528" w:rsidR="0005284E" w:rsidRDefault="00205A7C" w:rsidP="002127CB">
      <w:r>
        <w:t>[title/department]</w:t>
      </w:r>
    </w:p>
    <w:p w14:paraId="220059B8" w14:textId="77777777" w:rsidR="002127CB" w:rsidRDefault="002127CB" w:rsidP="002127CB">
      <w:pPr>
        <w:rPr>
          <w:b/>
          <w:bCs/>
        </w:rPr>
      </w:pPr>
      <w:r>
        <w:t>UCLA College of Letters and Science</w:t>
      </w:r>
    </w:p>
    <w:p w14:paraId="027EAAB0" w14:textId="11154D8B" w:rsidR="002127CB" w:rsidRDefault="001A361C" w:rsidP="002127CB">
      <w:pPr>
        <w:rPr>
          <w:lang w:val="es-ES"/>
        </w:rPr>
      </w:pPr>
      <w:r>
        <w:rPr>
          <w:lang w:val="es-ES"/>
        </w:rPr>
        <w:t>1309</w:t>
      </w:r>
      <w:r w:rsidR="002127CB">
        <w:rPr>
          <w:lang w:val="es-ES"/>
        </w:rPr>
        <w:t xml:space="preserve"> Murphy Hall, Box 951413</w:t>
      </w:r>
    </w:p>
    <w:p w14:paraId="5066C6F4" w14:textId="77777777" w:rsidR="002127CB" w:rsidRDefault="002127CB" w:rsidP="002127CB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11EB4E25" w14:textId="77777777" w:rsidR="00B43386" w:rsidRPr="00B31596" w:rsidRDefault="002127CB" w:rsidP="00B31596">
      <w:r>
        <w:t>(555) 555-5555</w:t>
      </w:r>
    </w:p>
    <w:bookmarkEnd w:id="0"/>
    <w:p w14:paraId="0B21A135" w14:textId="77777777" w:rsidR="00D534C3" w:rsidRDefault="00D534C3" w:rsidP="00D534C3">
      <w:pPr>
        <w:spacing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F6A3E85" wp14:editId="39ED4910">
            <wp:extent cx="1590675" cy="390525"/>
            <wp:effectExtent l="0" t="0" r="0" b="9525"/>
            <wp:docPr id="54" name="Picture 5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37D6" w14:textId="7E24DB58" w:rsidR="0085516B" w:rsidRDefault="00165EF4" w:rsidP="00D534C3">
      <w:r>
        <w:rPr>
          <w:noProof/>
        </w:rPr>
        <w:drawing>
          <wp:inline distT="0" distB="0" distL="0" distR="0" wp14:anchorId="4791B498" wp14:editId="66FFC2C4">
            <wp:extent cx="314325" cy="266700"/>
            <wp:effectExtent l="0" t="0" r="0" b="0"/>
            <wp:docPr id="9" name="Picture 9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BFFEA" wp14:editId="76177D0A">
            <wp:extent cx="276225" cy="266700"/>
            <wp:effectExtent l="0" t="0" r="0" b="0"/>
            <wp:docPr id="12" name="Picture 1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BAEDE1" wp14:editId="665C8FF1">
            <wp:extent cx="285750" cy="266700"/>
            <wp:effectExtent l="0" t="0" r="0" b="0"/>
            <wp:docPr id="13" name="Picture 13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4CE75" w14:textId="77777777" w:rsidR="0085516B" w:rsidRDefault="0085516B" w:rsidP="00F707D3">
      <w:pPr>
        <w:spacing w:before="80" w:line="276" w:lineRule="auto"/>
        <w:rPr>
          <w:color w:val="1F497D"/>
        </w:rPr>
      </w:pPr>
      <w:hyperlink r:id="rId15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28C11D72" w14:textId="77777777" w:rsidR="00892C9D" w:rsidRPr="00BB1E6B" w:rsidRDefault="00892C9D" w:rsidP="00892C9D">
      <w:pPr>
        <w:rPr>
          <w:color w:val="1F497D"/>
          <w:vertAlign w:val="subscript"/>
        </w:rPr>
      </w:pPr>
    </w:p>
    <w:p w14:paraId="216A7F60" w14:textId="5C4D5E45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337BB2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E0ACF0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07EDB5D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203D593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6C4893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66F2C8E0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293D751A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66E561B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17445E1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EAB5164" w14:textId="01EA3808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Humaniti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6D5E40FE" w14:textId="77777777" w:rsidR="00F0783D" w:rsidRDefault="00F0783D" w:rsidP="00F0783D">
      <w:pPr>
        <w:rPr>
          <w:b/>
          <w:bCs/>
        </w:rPr>
      </w:pPr>
    </w:p>
    <w:p w14:paraId="53F03E0B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428909E2" w14:textId="77777777" w:rsidR="00F0783D" w:rsidRDefault="00F0783D" w:rsidP="00F0783D">
      <w:r>
        <w:t xml:space="preserve">Assistant </w:t>
      </w:r>
      <w:r w:rsidR="000E05F4">
        <w:t>Director of Development</w:t>
      </w:r>
      <w:r>
        <w:t>, Humanities</w:t>
      </w:r>
    </w:p>
    <w:p w14:paraId="1E4CED6F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083D75FF" w14:textId="260862F9" w:rsidR="00F0783D" w:rsidRDefault="001A361C" w:rsidP="00F0783D">
      <w:pPr>
        <w:rPr>
          <w:lang w:val="es-ES"/>
        </w:rPr>
      </w:pPr>
      <w:r>
        <w:rPr>
          <w:lang w:val="es-ES"/>
        </w:rPr>
        <w:t>1309</w:t>
      </w:r>
      <w:r w:rsidR="00F0783D">
        <w:rPr>
          <w:lang w:val="es-ES"/>
        </w:rPr>
        <w:t xml:space="preserve"> Murphy Hall, Box 951413</w:t>
      </w:r>
    </w:p>
    <w:p w14:paraId="38E473BB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2F389A56" w14:textId="77777777" w:rsidR="00990F9E" w:rsidRPr="00B31596" w:rsidRDefault="00F0783D" w:rsidP="00990F9E">
      <w:r>
        <w:t>(555) 555-5555</w:t>
      </w:r>
    </w:p>
    <w:p w14:paraId="2985A112" w14:textId="77777777" w:rsidR="00990F9E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B65B981" wp14:editId="288A38C5">
            <wp:extent cx="1590675" cy="390525"/>
            <wp:effectExtent l="0" t="0" r="0" b="9525"/>
            <wp:docPr id="11" name="Picture 11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8934" w14:textId="545FCB15" w:rsidR="00C42FA7" w:rsidRDefault="00C42FA7" w:rsidP="00C42FA7">
      <w:r>
        <w:rPr>
          <w:noProof/>
        </w:rPr>
        <w:drawing>
          <wp:inline distT="0" distB="0" distL="0" distR="0" wp14:anchorId="56B4E59F" wp14:editId="79FEC788">
            <wp:extent cx="314325" cy="266700"/>
            <wp:effectExtent l="0" t="0" r="0" b="0"/>
            <wp:docPr id="1702212163" name="Picture 170221216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5DAE0" wp14:editId="2FCFDD0B">
            <wp:extent cx="276225" cy="266700"/>
            <wp:effectExtent l="0" t="0" r="0" b="0"/>
            <wp:docPr id="1525041457" name="Picture 1525041457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079610" wp14:editId="6414DDDF">
            <wp:extent cx="285750" cy="266700"/>
            <wp:effectExtent l="0" t="0" r="0" b="0"/>
            <wp:docPr id="1049806179" name="Picture 1049806179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64F0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18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03F08E81" w14:textId="77777777" w:rsidR="00A25901" w:rsidRDefault="00A25901" w:rsidP="00F0783D">
      <w:pPr>
        <w:tabs>
          <w:tab w:val="left" w:pos="2400"/>
        </w:tabs>
        <w:rPr>
          <w:color w:val="1F497D"/>
          <w:vertAlign w:val="subscript"/>
        </w:rPr>
      </w:pPr>
    </w:p>
    <w:p w14:paraId="21E2D46A" w14:textId="666D2350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Life Scienc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15FBB4A9" w14:textId="77777777" w:rsidR="00F0783D" w:rsidRDefault="00F0783D" w:rsidP="00F0783D">
      <w:pPr>
        <w:rPr>
          <w:b/>
          <w:bCs/>
        </w:rPr>
      </w:pPr>
    </w:p>
    <w:p w14:paraId="744E7C2D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01FEC0D0" w14:textId="77777777" w:rsidR="00F0783D" w:rsidRDefault="000E05F4" w:rsidP="00F0783D">
      <w:r>
        <w:t>Coordinator</w:t>
      </w:r>
      <w:r w:rsidR="00F0783D">
        <w:t xml:space="preserve">, </w:t>
      </w:r>
      <w:r w:rsidR="0008499B">
        <w:t>Life Sciences</w:t>
      </w:r>
    </w:p>
    <w:p w14:paraId="2537A5C9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62DFC8AA" w14:textId="15776316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3E221EE3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3E07D158" w14:textId="77777777" w:rsidR="00F0783D" w:rsidRPr="00B31596" w:rsidRDefault="00F0783D" w:rsidP="00F0783D">
      <w:r>
        <w:t>(555) 555-5555</w:t>
      </w:r>
    </w:p>
    <w:p w14:paraId="4CF6DF81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2D4B449F" wp14:editId="1EFED9CA">
            <wp:extent cx="1590675" cy="356380"/>
            <wp:effectExtent l="0" t="0" r="0" b="5715"/>
            <wp:docPr id="20" name="Picture 20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6932" w14:textId="68F17C59" w:rsidR="00C42FA7" w:rsidRDefault="00C42FA7" w:rsidP="00C42FA7">
      <w:r>
        <w:rPr>
          <w:noProof/>
        </w:rPr>
        <w:drawing>
          <wp:inline distT="0" distB="0" distL="0" distR="0" wp14:anchorId="2C68718B" wp14:editId="4446BDF0">
            <wp:extent cx="314325" cy="266700"/>
            <wp:effectExtent l="0" t="0" r="0" b="0"/>
            <wp:docPr id="2134562489" name="Picture 2134562489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11BCC2" wp14:editId="133C4C35">
            <wp:extent cx="276225" cy="266700"/>
            <wp:effectExtent l="0" t="0" r="0" b="0"/>
            <wp:docPr id="1059656719" name="Picture 105965671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B23A7A" wp14:editId="647A21BA">
            <wp:extent cx="285750" cy="266700"/>
            <wp:effectExtent l="0" t="0" r="0" b="0"/>
            <wp:docPr id="68483764" name="Picture 68483764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86853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21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6F3B72EF" w14:textId="77777777" w:rsidR="00AE00AC" w:rsidRDefault="00AE00AC"/>
    <w:p w14:paraId="56B52EBD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Physical Scienc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7FCEE27F" w14:textId="77777777" w:rsidR="00F0783D" w:rsidRDefault="00F0783D" w:rsidP="00F0783D">
      <w:pPr>
        <w:rPr>
          <w:b/>
          <w:bCs/>
        </w:rPr>
      </w:pPr>
    </w:p>
    <w:p w14:paraId="3ED41A2C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9FCE385" w14:textId="77777777" w:rsidR="00F0783D" w:rsidRDefault="000E05F4" w:rsidP="00F0783D">
      <w:r>
        <w:t>Director of Development</w:t>
      </w:r>
      <w:r w:rsidR="00F0783D">
        <w:t xml:space="preserve">, </w:t>
      </w:r>
      <w:r w:rsidR="0008499B">
        <w:t>Physical Sciences</w:t>
      </w:r>
    </w:p>
    <w:p w14:paraId="25B167D8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21E98CFB" w14:textId="2A9DC6B6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17D245EA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78D0D57B" w14:textId="77777777" w:rsidR="00F0783D" w:rsidRPr="00B31596" w:rsidRDefault="00F0783D" w:rsidP="00F0783D">
      <w:r>
        <w:t>(555) 555-5555</w:t>
      </w:r>
    </w:p>
    <w:p w14:paraId="7E9AC7B7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81980C0" wp14:editId="056D382B">
            <wp:extent cx="2103120" cy="393192"/>
            <wp:effectExtent l="0" t="0" r="0" b="6985"/>
            <wp:docPr id="27" name="Picture 27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EF0C3" w14:textId="2F6BD3DA" w:rsidR="00C42FA7" w:rsidRDefault="00C42FA7" w:rsidP="00C42FA7">
      <w:r>
        <w:rPr>
          <w:noProof/>
        </w:rPr>
        <w:drawing>
          <wp:inline distT="0" distB="0" distL="0" distR="0" wp14:anchorId="1CE22E24" wp14:editId="583CCC05">
            <wp:extent cx="314325" cy="266700"/>
            <wp:effectExtent l="0" t="0" r="0" b="0"/>
            <wp:docPr id="1397952826" name="Picture 1397952826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B31B53" wp14:editId="56AB2B95">
            <wp:extent cx="276225" cy="266700"/>
            <wp:effectExtent l="0" t="0" r="0" b="0"/>
            <wp:docPr id="1969808684" name="Picture 1969808684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6329FC" wp14:editId="524E67DC">
            <wp:extent cx="285750" cy="266700"/>
            <wp:effectExtent l="0" t="0" r="0" b="0"/>
            <wp:docPr id="1125197708" name="Picture 1125197708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37D0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24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435511A3" w14:textId="77777777" w:rsidR="00C42FA7" w:rsidRPr="00BB1E6B" w:rsidRDefault="00C42FA7" w:rsidP="00C42FA7">
      <w:pPr>
        <w:rPr>
          <w:color w:val="1F497D"/>
          <w:vertAlign w:val="subscript"/>
        </w:rPr>
      </w:pPr>
    </w:p>
    <w:p w14:paraId="0F05FA5E" w14:textId="77777777" w:rsidR="00725EA2" w:rsidRPr="00BB1E6B" w:rsidRDefault="00725EA2" w:rsidP="00725EA2">
      <w:pPr>
        <w:rPr>
          <w:color w:val="1F497D"/>
          <w:vertAlign w:val="subscript"/>
        </w:rPr>
      </w:pPr>
    </w:p>
    <w:p w14:paraId="149C7185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50BBBF80" w14:textId="77777777" w:rsidR="00BB1E6B" w:rsidRDefault="00BB1E6B" w:rsidP="00BB1E6B">
      <w:pPr>
        <w:tabs>
          <w:tab w:val="left" w:pos="2400"/>
        </w:tabs>
        <w:rPr>
          <w:b/>
          <w:bCs/>
          <w:sz w:val="28"/>
          <w:u w:val="single"/>
        </w:rPr>
      </w:pPr>
    </w:p>
    <w:p w14:paraId="32C73096" w14:textId="77777777" w:rsidR="00F0783D" w:rsidRDefault="00F0783D" w:rsidP="00F0783D"/>
    <w:p w14:paraId="1E9FB31A" w14:textId="77777777" w:rsidR="000E05F4" w:rsidRDefault="000E05F4" w:rsidP="00F0783D">
      <w:pPr>
        <w:rPr>
          <w:color w:val="1F497D"/>
        </w:rPr>
      </w:pPr>
    </w:p>
    <w:p w14:paraId="6FA6A04B" w14:textId="77777777" w:rsidR="00F0783D" w:rsidRDefault="00F0783D"/>
    <w:p w14:paraId="21632C19" w14:textId="77777777" w:rsidR="00AE00AC" w:rsidRDefault="00AE00AC"/>
    <w:p w14:paraId="749F711A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lastRenderedPageBreak/>
        <w:t>Social Sciences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23C2F13A" w14:textId="77777777" w:rsidR="00F0783D" w:rsidRDefault="00F0783D" w:rsidP="00F0783D">
      <w:pPr>
        <w:rPr>
          <w:b/>
          <w:bCs/>
        </w:rPr>
      </w:pPr>
    </w:p>
    <w:p w14:paraId="08ACFE70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FA9C349" w14:textId="77777777" w:rsidR="00F0783D" w:rsidRDefault="000E05F4" w:rsidP="00F0783D">
      <w:r>
        <w:t>Associate Director of Development</w:t>
      </w:r>
      <w:r w:rsidR="00F0783D">
        <w:t xml:space="preserve">, </w:t>
      </w:r>
      <w:r w:rsidR="0008499B">
        <w:t>Social Sciences</w:t>
      </w:r>
    </w:p>
    <w:p w14:paraId="5EB5B4FD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7BED3648" w14:textId="18661200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56486955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32FDC16A" w14:textId="77777777" w:rsidR="00F0783D" w:rsidRPr="00B31596" w:rsidRDefault="00F0783D" w:rsidP="00F0783D">
      <w:r>
        <w:t>(555) 555-5555</w:t>
      </w:r>
    </w:p>
    <w:p w14:paraId="4BF1C9B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9D71F53" wp14:editId="6CD97D67">
            <wp:extent cx="1929384" cy="393192"/>
            <wp:effectExtent l="0" t="0" r="0" b="6985"/>
            <wp:docPr id="34" name="Picture 34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384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A9650" w14:textId="658D3EA2" w:rsidR="00C42FA7" w:rsidRDefault="00C42FA7" w:rsidP="00C42FA7">
      <w:r>
        <w:rPr>
          <w:noProof/>
        </w:rPr>
        <w:drawing>
          <wp:inline distT="0" distB="0" distL="0" distR="0" wp14:anchorId="15704DC0" wp14:editId="76A8B4B3">
            <wp:extent cx="314325" cy="266700"/>
            <wp:effectExtent l="0" t="0" r="0" b="0"/>
            <wp:docPr id="1182587759" name="Picture 1182587759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CDE25A" wp14:editId="33CD4999">
            <wp:extent cx="276225" cy="266700"/>
            <wp:effectExtent l="0" t="0" r="0" b="0"/>
            <wp:docPr id="508356373" name="Picture 50835637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2C2333" wp14:editId="7C4F08DB">
            <wp:extent cx="285750" cy="266700"/>
            <wp:effectExtent l="0" t="0" r="0" b="0"/>
            <wp:docPr id="1905888239" name="Picture 1905888239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537C1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27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3589BB3D" w14:textId="77777777" w:rsidR="00AE00AC" w:rsidRDefault="00AE00AC">
      <w:pPr>
        <w:rPr>
          <w:color w:val="1F497D"/>
          <w:vertAlign w:val="subscript"/>
        </w:rPr>
      </w:pPr>
    </w:p>
    <w:p w14:paraId="2317E306" w14:textId="77777777" w:rsidR="00A25901" w:rsidRDefault="00A25901"/>
    <w:p w14:paraId="7FE0E8F3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 w:rsidRPr="00A25901">
        <w:rPr>
          <w:b/>
          <w:bCs/>
          <w:sz w:val="28"/>
          <w:highlight w:val="yellow"/>
          <w:u w:val="single"/>
        </w:rPr>
        <w:t>Undergraduate Education:</w:t>
      </w:r>
      <w:r>
        <w:rPr>
          <w:b/>
          <w:bCs/>
          <w:sz w:val="28"/>
          <w:u w:val="single"/>
        </w:rPr>
        <w:t xml:space="preserve"> </w:t>
      </w:r>
      <w:r w:rsidRPr="00B43386">
        <w:rPr>
          <w:b/>
          <w:bCs/>
          <w:sz w:val="28"/>
        </w:rPr>
        <w:tab/>
      </w:r>
    </w:p>
    <w:p w14:paraId="7255B1A7" w14:textId="77777777" w:rsidR="00F0783D" w:rsidRDefault="00F0783D" w:rsidP="00F0783D">
      <w:pPr>
        <w:rPr>
          <w:b/>
          <w:bCs/>
        </w:rPr>
      </w:pPr>
    </w:p>
    <w:p w14:paraId="5C8D4BC7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33A0F1BA" w14:textId="77777777" w:rsidR="00F0783D" w:rsidRDefault="000E05F4" w:rsidP="00F0783D">
      <w:r>
        <w:t>Events Manager</w:t>
      </w:r>
      <w:r w:rsidR="00F0783D">
        <w:t xml:space="preserve">, </w:t>
      </w:r>
      <w:r w:rsidR="00B70571">
        <w:t>Undergraduate Education</w:t>
      </w:r>
    </w:p>
    <w:p w14:paraId="40663DA5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2D57AAF3" w14:textId="471637E2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1745F51C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71D8FBED" w14:textId="77777777" w:rsidR="00F0783D" w:rsidRPr="00B31596" w:rsidRDefault="00F0783D" w:rsidP="00F0783D">
      <w:r>
        <w:t>(555) 555-5555</w:t>
      </w:r>
    </w:p>
    <w:p w14:paraId="2C459B4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C19CD8E" wp14:editId="14EF9808">
            <wp:extent cx="2679192" cy="393192"/>
            <wp:effectExtent l="0" t="0" r="6985" b="6985"/>
            <wp:docPr id="41" name="Picture 41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192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C26A0" w14:textId="02573AD9" w:rsidR="00C42FA7" w:rsidRDefault="00C42FA7" w:rsidP="00C42FA7">
      <w:r>
        <w:rPr>
          <w:noProof/>
        </w:rPr>
        <w:drawing>
          <wp:inline distT="0" distB="0" distL="0" distR="0" wp14:anchorId="17292B2A" wp14:editId="67795818">
            <wp:extent cx="314325" cy="266700"/>
            <wp:effectExtent l="0" t="0" r="0" b="0"/>
            <wp:docPr id="13583042" name="Picture 1358304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2B5B48" wp14:editId="63CE7479">
            <wp:extent cx="276225" cy="266700"/>
            <wp:effectExtent l="0" t="0" r="0" b="0"/>
            <wp:docPr id="179176984" name="Picture 179176984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FF19D4" wp14:editId="6A8E9C8D">
            <wp:extent cx="285750" cy="266700"/>
            <wp:effectExtent l="0" t="0" r="0" b="0"/>
            <wp:docPr id="1084200672" name="Picture 1084200672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29E11" w14:textId="77777777" w:rsidR="00C42FA7" w:rsidRDefault="00C42FA7" w:rsidP="00C42FA7">
      <w:pPr>
        <w:spacing w:before="80" w:line="276" w:lineRule="auto"/>
        <w:rPr>
          <w:color w:val="1F497D"/>
        </w:rPr>
      </w:pPr>
      <w:hyperlink r:id="rId30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4506D921" w14:textId="77777777" w:rsidR="00C42FA7" w:rsidRPr="00BB1E6B" w:rsidRDefault="00C42FA7" w:rsidP="00C42FA7">
      <w:pPr>
        <w:rPr>
          <w:color w:val="1F497D"/>
          <w:vertAlign w:val="subscript"/>
        </w:rPr>
      </w:pPr>
    </w:p>
    <w:p w14:paraId="2B7AF7E1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27844B61" w14:textId="77777777" w:rsidR="00BB1E6B" w:rsidRDefault="00BB1E6B" w:rsidP="00BB1E6B">
      <w:pPr>
        <w:tabs>
          <w:tab w:val="left" w:pos="2400"/>
        </w:tabs>
        <w:rPr>
          <w:b/>
          <w:bCs/>
          <w:sz w:val="28"/>
          <w:u w:val="single"/>
        </w:rPr>
      </w:pPr>
    </w:p>
    <w:p w14:paraId="45F126CC" w14:textId="77777777" w:rsidR="00F0783D" w:rsidRDefault="00F0783D"/>
    <w:sectPr w:rsidR="00F0783D" w:rsidSect="00624E04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bon Semibold">
    <w:panose1 w:val="00000700000000000000"/>
    <w:charset w:val="4D"/>
    <w:family w:val="auto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E13582"/>
    <w:multiLevelType w:val="hybridMultilevel"/>
    <w:tmpl w:val="38989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2362A"/>
    <w:multiLevelType w:val="multilevel"/>
    <w:tmpl w:val="500C4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875C18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F91755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6835141">
    <w:abstractNumId w:val="2"/>
  </w:num>
  <w:num w:numId="2" w16cid:durableId="498467758">
    <w:abstractNumId w:val="1"/>
  </w:num>
  <w:num w:numId="3" w16cid:durableId="933440482">
    <w:abstractNumId w:val="3"/>
  </w:num>
  <w:num w:numId="4" w16cid:durableId="1032220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A0NbewMDU3szBW0lEKTi0uzszPAykwrwUA1yL7HiwAAAA="/>
  </w:docVars>
  <w:rsids>
    <w:rsidRoot w:val="002127CB"/>
    <w:rsid w:val="00051E74"/>
    <w:rsid w:val="0005284E"/>
    <w:rsid w:val="0008499B"/>
    <w:rsid w:val="000E05F4"/>
    <w:rsid w:val="000E1824"/>
    <w:rsid w:val="00123445"/>
    <w:rsid w:val="0015403A"/>
    <w:rsid w:val="00155481"/>
    <w:rsid w:val="0016454D"/>
    <w:rsid w:val="00165EF4"/>
    <w:rsid w:val="00192367"/>
    <w:rsid w:val="001A361C"/>
    <w:rsid w:val="001C6775"/>
    <w:rsid w:val="001C72AA"/>
    <w:rsid w:val="001E477B"/>
    <w:rsid w:val="001E5237"/>
    <w:rsid w:val="00205A7C"/>
    <w:rsid w:val="002127CB"/>
    <w:rsid w:val="00242524"/>
    <w:rsid w:val="002C6015"/>
    <w:rsid w:val="00327CA8"/>
    <w:rsid w:val="00402718"/>
    <w:rsid w:val="00443C05"/>
    <w:rsid w:val="00492E58"/>
    <w:rsid w:val="0049457A"/>
    <w:rsid w:val="004D712C"/>
    <w:rsid w:val="004F72AD"/>
    <w:rsid w:val="00537F6C"/>
    <w:rsid w:val="005C4807"/>
    <w:rsid w:val="00607ED5"/>
    <w:rsid w:val="00620BC4"/>
    <w:rsid w:val="00624E04"/>
    <w:rsid w:val="006C0982"/>
    <w:rsid w:val="007039CD"/>
    <w:rsid w:val="00725EA2"/>
    <w:rsid w:val="00751A8C"/>
    <w:rsid w:val="00794529"/>
    <w:rsid w:val="007A608B"/>
    <w:rsid w:val="007C44C8"/>
    <w:rsid w:val="007E6B2A"/>
    <w:rsid w:val="00845743"/>
    <w:rsid w:val="0085516B"/>
    <w:rsid w:val="008869A8"/>
    <w:rsid w:val="00892C9D"/>
    <w:rsid w:val="008C5BE5"/>
    <w:rsid w:val="0095289E"/>
    <w:rsid w:val="00990F9E"/>
    <w:rsid w:val="00A25901"/>
    <w:rsid w:val="00AC5E1C"/>
    <w:rsid w:val="00AE00AC"/>
    <w:rsid w:val="00B010E5"/>
    <w:rsid w:val="00B0431B"/>
    <w:rsid w:val="00B31596"/>
    <w:rsid w:val="00B43386"/>
    <w:rsid w:val="00B52CB8"/>
    <w:rsid w:val="00B70571"/>
    <w:rsid w:val="00B8594B"/>
    <w:rsid w:val="00BB1E6B"/>
    <w:rsid w:val="00BC1B5F"/>
    <w:rsid w:val="00C42FA7"/>
    <w:rsid w:val="00C7076A"/>
    <w:rsid w:val="00D04A96"/>
    <w:rsid w:val="00D534C3"/>
    <w:rsid w:val="00DB57E8"/>
    <w:rsid w:val="00DD7E16"/>
    <w:rsid w:val="00DE053F"/>
    <w:rsid w:val="00E219B4"/>
    <w:rsid w:val="00E82AE5"/>
    <w:rsid w:val="00EB799A"/>
    <w:rsid w:val="00EF37C2"/>
    <w:rsid w:val="00F0783D"/>
    <w:rsid w:val="00F707D3"/>
    <w:rsid w:val="00F73598"/>
    <w:rsid w:val="00F77284"/>
    <w:rsid w:val="00F9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89BE4"/>
  <w15:docId w15:val="{DAA2FDBE-90D0-4AFC-B0DC-6EBA5403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2127CB"/>
    <w:pPr>
      <w:widowControl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1"/>
    <w:qFormat/>
    <w:rsid w:val="005C4807"/>
    <w:pPr>
      <w:spacing w:before="28"/>
      <w:outlineLvl w:val="0"/>
    </w:pPr>
    <w:rPr>
      <w:rFonts w:eastAsia="Calibri"/>
      <w:b/>
      <w:bCs/>
      <w:sz w:val="28"/>
      <w:szCs w:val="28"/>
      <w:u w:val="single"/>
    </w:rPr>
  </w:style>
  <w:style w:type="paragraph" w:styleId="Heading2">
    <w:name w:val="heading 2"/>
    <w:basedOn w:val="Normal"/>
    <w:link w:val="Heading2Char"/>
    <w:uiPriority w:val="1"/>
    <w:qFormat/>
    <w:rsid w:val="005C4807"/>
    <w:pPr>
      <w:spacing w:before="64"/>
      <w:ind w:left="220"/>
      <w:outlineLvl w:val="1"/>
    </w:pPr>
    <w:rPr>
      <w:rFonts w:eastAsia="Calibri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5C4807"/>
    <w:pPr>
      <w:spacing w:before="55"/>
      <w:ind w:left="3467"/>
      <w:outlineLvl w:val="2"/>
    </w:pPr>
    <w:rPr>
      <w:rFonts w:eastAsia="Calibri"/>
      <w:b/>
      <w:bCs/>
    </w:rPr>
  </w:style>
  <w:style w:type="paragraph" w:styleId="Heading4">
    <w:name w:val="heading 4"/>
    <w:basedOn w:val="Normal"/>
    <w:link w:val="Heading4Char"/>
    <w:uiPriority w:val="9"/>
    <w:qFormat/>
    <w:rsid w:val="002127CB"/>
    <w:pPr>
      <w:spacing w:before="100" w:beforeAutospacing="1" w:after="100" w:afterAutospacing="1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5C4807"/>
  </w:style>
  <w:style w:type="paragraph" w:customStyle="1" w:styleId="Headerblue">
    <w:name w:val="Headerblue"/>
    <w:basedOn w:val="BodyText"/>
    <w:link w:val="HeaderblueChar"/>
    <w:uiPriority w:val="1"/>
    <w:qFormat/>
    <w:rsid w:val="005C4807"/>
    <w:pPr>
      <w:jc w:val="center"/>
    </w:pPr>
    <w:rPr>
      <w:rFonts w:ascii="Karbon Semibold" w:hAnsi="Karbon Semibold"/>
      <w:color w:val="3284BF"/>
      <w:sz w:val="28"/>
      <w:u w:color="000000"/>
    </w:rPr>
  </w:style>
  <w:style w:type="character" w:customStyle="1" w:styleId="HeaderblueChar">
    <w:name w:val="Headerblue Char"/>
    <w:basedOn w:val="BodyTextChar"/>
    <w:link w:val="Headerblue"/>
    <w:uiPriority w:val="1"/>
    <w:rsid w:val="005C4807"/>
    <w:rPr>
      <w:rFonts w:ascii="Karbon Semibold" w:eastAsia="Calibri" w:hAnsi="Karbon Semibold"/>
      <w:color w:val="3284BF"/>
      <w:sz w:val="28"/>
      <w:u w:color="000000"/>
    </w:rPr>
  </w:style>
  <w:style w:type="paragraph" w:styleId="BodyText">
    <w:name w:val="Body Text"/>
    <w:basedOn w:val="Normal"/>
    <w:link w:val="BodyTextChar"/>
    <w:uiPriority w:val="1"/>
    <w:qFormat/>
    <w:rsid w:val="005C4807"/>
    <w:pPr>
      <w:ind w:left="219"/>
    </w:pPr>
    <w:rPr>
      <w:rFonts w:eastAsia="Calibri"/>
    </w:rPr>
  </w:style>
  <w:style w:type="character" w:customStyle="1" w:styleId="BodyTextChar">
    <w:name w:val="Body Text Char"/>
    <w:basedOn w:val="DefaultParagraphFont"/>
    <w:link w:val="BodyText"/>
    <w:uiPriority w:val="1"/>
    <w:rsid w:val="005C4807"/>
    <w:rPr>
      <w:rFonts w:ascii="Calibri" w:eastAsia="Calibri" w:hAnsi="Calibri"/>
    </w:rPr>
  </w:style>
  <w:style w:type="paragraph" w:customStyle="1" w:styleId="Headerblue2">
    <w:name w:val="Headerblue2"/>
    <w:basedOn w:val="Headerblue"/>
    <w:uiPriority w:val="1"/>
    <w:qFormat/>
    <w:rsid w:val="005C4807"/>
    <w:pPr>
      <w:ind w:left="0"/>
      <w:jc w:val="both"/>
    </w:pPr>
    <w:rPr>
      <w:spacing w:val="-1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5C4807"/>
    <w:rPr>
      <w:rFonts w:ascii="Calibri" w:eastAsia="Calibri" w:hAnsi="Calibri"/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5C4807"/>
    <w:rPr>
      <w:rFonts w:ascii="Calibri" w:eastAsia="Calibri" w:hAnsi="Calibr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C4807"/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  <w:rsid w:val="005C4807"/>
  </w:style>
  <w:style w:type="character" w:styleId="SubtleReference">
    <w:name w:val="Subtle Reference"/>
    <w:basedOn w:val="DefaultParagraphFont"/>
    <w:uiPriority w:val="31"/>
    <w:qFormat/>
    <w:rsid w:val="005C4807"/>
    <w:rPr>
      <w:smallCaps/>
      <w:color w:val="C0504D" w:themeColor="accent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7CB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2127C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2127CB"/>
    <w:rPr>
      <w:b/>
      <w:bCs/>
    </w:rPr>
  </w:style>
  <w:style w:type="paragraph" w:styleId="NormalWeb">
    <w:name w:val="Normal (Web)"/>
    <w:basedOn w:val="Normal"/>
    <w:uiPriority w:val="99"/>
    <w:unhideWhenUsed/>
    <w:rsid w:val="007A608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5516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uclacollege/" TargetMode="External"/><Relationship Id="rId13" Type="http://schemas.openxmlformats.org/officeDocument/2006/relationships/hyperlink" Target="https://www.linkedin.com/company/ucla-college" TargetMode="External"/><Relationship Id="rId18" Type="http://schemas.openxmlformats.org/officeDocument/2006/relationships/hyperlink" Target="http://www.college.ucla.edu" TargetMode="External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://www.college.ucla.edu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linkedin.com/school/uclacollege/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socialsciences.ucla.ed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humanities.ucla.edu/" TargetMode="External"/><Relationship Id="rId20" Type="http://schemas.openxmlformats.org/officeDocument/2006/relationships/image" Target="media/image6.png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hyperlink" Target="https://www.college.ucla.edu/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://www.college.ucla.edu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college.ucla.edu" TargetMode="External"/><Relationship Id="rId23" Type="http://schemas.openxmlformats.org/officeDocument/2006/relationships/image" Target="media/image7.png"/><Relationship Id="rId28" Type="http://schemas.openxmlformats.org/officeDocument/2006/relationships/hyperlink" Target="http://www.ugeducation.ucla.edu/" TargetMode="External"/><Relationship Id="rId10" Type="http://schemas.openxmlformats.org/officeDocument/2006/relationships/hyperlink" Target="https://www.youtube.com/UCLACollege/" TargetMode="External"/><Relationship Id="rId19" Type="http://schemas.openxmlformats.org/officeDocument/2006/relationships/hyperlink" Target="https://lifesciences.ucla.edu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hyperlink" Target="https://www.physicalsciences.ucla.edu/" TargetMode="External"/><Relationship Id="rId27" Type="http://schemas.openxmlformats.org/officeDocument/2006/relationships/hyperlink" Target="http://www.college.ucla.edu" TargetMode="External"/><Relationship Id="rId30" Type="http://schemas.openxmlformats.org/officeDocument/2006/relationships/hyperlink" Target="http://www.college.ucl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D7CB5-B7E2-4F4C-8492-F4CC4AB20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A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Hordzwick</dc:creator>
  <cp:lastModifiedBy>Sipek, Katie</cp:lastModifiedBy>
  <cp:revision>2</cp:revision>
  <cp:lastPrinted>2021-09-15T19:36:00Z</cp:lastPrinted>
  <dcterms:created xsi:type="dcterms:W3CDTF">2025-05-08T23:42:00Z</dcterms:created>
  <dcterms:modified xsi:type="dcterms:W3CDTF">2025-05-08T23:42:00Z</dcterms:modified>
</cp:coreProperties>
</file>